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3E62D0" w14:textId="77777777" w:rsidR="0071736F" w:rsidRPr="00545BF2" w:rsidRDefault="0071736F" w:rsidP="00C261D7">
      <w:pPr>
        <w:jc w:val="center"/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>[SAMPLE NOTICE]</w:t>
      </w:r>
    </w:p>
    <w:p w14:paraId="773E62D1" w14:textId="77777777" w:rsidR="0071736F" w:rsidRPr="00545BF2" w:rsidRDefault="0071736F" w:rsidP="00C261D7">
      <w:pPr>
        <w:jc w:val="center"/>
        <w:rPr>
          <w:b/>
          <w:sz w:val="24"/>
          <w:szCs w:val="24"/>
        </w:rPr>
      </w:pPr>
    </w:p>
    <w:p w14:paraId="5D8945AE" w14:textId="77777777" w:rsidR="0091545D" w:rsidRDefault="0071736F" w:rsidP="00C261D7">
      <w:pPr>
        <w:jc w:val="center"/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 xml:space="preserve">BEFORE THE </w:t>
      </w:r>
    </w:p>
    <w:p w14:paraId="773E62D3" w14:textId="4F292D8B" w:rsidR="0071736F" w:rsidRPr="00545BF2" w:rsidRDefault="0071736F" w:rsidP="0091545D">
      <w:pPr>
        <w:jc w:val="center"/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>INDIANA EDUCATION</w:t>
      </w:r>
      <w:r w:rsidR="0091545D">
        <w:rPr>
          <w:b/>
          <w:sz w:val="24"/>
          <w:szCs w:val="24"/>
        </w:rPr>
        <w:t xml:space="preserve"> </w:t>
      </w:r>
      <w:r w:rsidRPr="00545BF2">
        <w:rPr>
          <w:b/>
          <w:sz w:val="24"/>
          <w:szCs w:val="24"/>
        </w:rPr>
        <w:t>EMPLOYMENT RELATIONS BOARD</w:t>
      </w:r>
    </w:p>
    <w:p w14:paraId="773E62D4" w14:textId="77777777" w:rsidR="0071736F" w:rsidRPr="00545BF2" w:rsidRDefault="0071736F" w:rsidP="00C261D7">
      <w:pPr>
        <w:jc w:val="center"/>
        <w:rPr>
          <w:b/>
          <w:sz w:val="24"/>
          <w:szCs w:val="24"/>
        </w:rPr>
      </w:pPr>
    </w:p>
    <w:sdt>
      <w:sdtPr>
        <w:rPr>
          <w:b/>
          <w:bCs/>
          <w:sz w:val="24"/>
          <w:szCs w:val="24"/>
        </w:rPr>
        <w:alias w:val="School Employer"/>
        <w:tag w:val="School Employer"/>
        <w:id w:val="-1315096246"/>
        <w:placeholder>
          <w:docPart w:val="DefaultPlaceholder_1081868574"/>
        </w:placeholder>
        <w:showingPlcHdr/>
      </w:sdtPr>
      <w:sdtEndPr/>
      <w:sdtContent>
        <w:p w14:paraId="773E62D5" w14:textId="77777777" w:rsidR="0071736F" w:rsidRDefault="00C261D7" w:rsidP="00C261D7">
          <w:pPr>
            <w:jc w:val="center"/>
            <w:rPr>
              <w:b/>
              <w:sz w:val="24"/>
              <w:szCs w:val="24"/>
            </w:rPr>
          </w:pPr>
          <w:r w:rsidRPr="00105CF2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773E62D6" w14:textId="77777777" w:rsidR="00C261D7" w:rsidRPr="00545BF2" w:rsidRDefault="00C261D7" w:rsidP="00C261D7">
      <w:pPr>
        <w:jc w:val="center"/>
        <w:rPr>
          <w:b/>
          <w:sz w:val="24"/>
          <w:szCs w:val="24"/>
        </w:rPr>
      </w:pPr>
    </w:p>
    <w:p w14:paraId="773E62D8" w14:textId="3CE7BB3A" w:rsidR="0071736F" w:rsidRPr="00545BF2" w:rsidRDefault="1279CE50" w:rsidP="1279CE50">
      <w:pPr>
        <w:jc w:val="center"/>
        <w:rPr>
          <w:b/>
          <w:bCs/>
          <w:sz w:val="24"/>
          <w:szCs w:val="24"/>
          <w:u w:val="single"/>
        </w:rPr>
      </w:pPr>
      <w:r w:rsidRPr="1279CE50">
        <w:rPr>
          <w:b/>
          <w:bCs/>
          <w:sz w:val="24"/>
          <w:szCs w:val="24"/>
          <w:u w:val="single"/>
        </w:rPr>
        <w:t>NOTICE OF PROPOSED DISPUTED AMENDMENT OF BARGAINING UNIT</w:t>
      </w:r>
    </w:p>
    <w:p w14:paraId="773E62D9" w14:textId="77777777" w:rsidR="0071736F" w:rsidRPr="00545BF2" w:rsidRDefault="0071736F" w:rsidP="00C261D7">
      <w:pPr>
        <w:rPr>
          <w:sz w:val="24"/>
          <w:szCs w:val="24"/>
        </w:rPr>
      </w:pPr>
    </w:p>
    <w:p w14:paraId="773E62DA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 xml:space="preserve">The </w:t>
      </w:r>
      <w:sdt>
        <w:sdtPr>
          <w:rPr>
            <w:sz w:val="24"/>
            <w:szCs w:val="24"/>
          </w:rPr>
          <w:alias w:val="Name of Petitioner"/>
          <w:tag w:val="Name of Petitioner"/>
          <w:id w:val="664594938"/>
          <w:placeholder>
            <w:docPart w:val="DefaultPlaceholder_1081868574"/>
          </w:placeholder>
          <w:showingPlcHdr/>
          <w:text/>
        </w:sdtPr>
        <w:sdtEndPr/>
        <w:sdtContent>
          <w:r w:rsidR="00C261D7" w:rsidRPr="00105CF2">
            <w:rPr>
              <w:rStyle w:val="PlaceholderText"/>
              <w:rFonts w:eastAsiaTheme="minorHAnsi"/>
            </w:rPr>
            <w:t>Click here to enter text.</w:t>
          </w:r>
        </w:sdtContent>
      </w:sdt>
      <w:r w:rsidR="00C261D7">
        <w:rPr>
          <w:sz w:val="24"/>
          <w:szCs w:val="24"/>
        </w:rPr>
        <w:t xml:space="preserve">, </w:t>
      </w:r>
      <w:sdt>
        <w:sdtPr>
          <w:rPr>
            <w:sz w:val="24"/>
            <w:szCs w:val="24"/>
          </w:rPr>
          <w:id w:val="-1894185450"/>
          <w:placeholder>
            <w:docPart w:val="DefaultPlaceholder_1081868575"/>
          </w:placeholder>
          <w:showingPlcHdr/>
          <w:dropDownList>
            <w:listItem w:value="Choose an item."/>
            <w:listItem w:displayText="School Employer" w:value="School Employer"/>
            <w:listItem w:displayText="Exclusive Representative" w:value="Exclusive Representative"/>
          </w:dropDownList>
        </w:sdtPr>
        <w:sdtEndPr/>
        <w:sdtContent>
          <w:r w:rsidR="00C261D7" w:rsidRPr="00105CF2">
            <w:rPr>
              <w:rStyle w:val="PlaceholderText"/>
              <w:rFonts w:eastAsiaTheme="minorHAnsi"/>
            </w:rPr>
            <w:t>Choose an item.</w:t>
          </w:r>
        </w:sdtContent>
      </w:sdt>
      <w:r w:rsidRPr="00545BF2">
        <w:rPr>
          <w:sz w:val="24"/>
          <w:szCs w:val="24"/>
        </w:rPr>
        <w:t>, proposes an amendment of the bargaining unit which is disputed by</w:t>
      </w:r>
      <w:r w:rsidR="00C261D7">
        <w:rPr>
          <w:sz w:val="24"/>
          <w:szCs w:val="24"/>
        </w:rPr>
        <w:t xml:space="preserve"> the </w:t>
      </w:r>
      <w:sdt>
        <w:sdtPr>
          <w:rPr>
            <w:sz w:val="24"/>
            <w:szCs w:val="24"/>
          </w:rPr>
          <w:id w:val="1453211787"/>
          <w:placeholder>
            <w:docPart w:val="DefaultPlaceholder_1081868575"/>
          </w:placeholder>
          <w:showingPlcHdr/>
          <w:dropDownList>
            <w:listItem w:value="Choose an item."/>
            <w:listItem w:displayText="School Employer" w:value="School Employer"/>
            <w:listItem w:displayText="Exclusive Representative" w:value="Exclusive Representative"/>
          </w:dropDownList>
        </w:sdtPr>
        <w:sdtEndPr/>
        <w:sdtContent>
          <w:r w:rsidR="00C261D7" w:rsidRPr="00105CF2">
            <w:rPr>
              <w:rStyle w:val="PlaceholderText"/>
              <w:rFonts w:eastAsiaTheme="minorHAnsi"/>
            </w:rPr>
            <w:t>Choose an item.</w:t>
          </w:r>
        </w:sdtContent>
      </w:sdt>
      <w:r w:rsidR="00C261D7">
        <w:rPr>
          <w:sz w:val="24"/>
          <w:szCs w:val="24"/>
        </w:rPr>
        <w:t>.</w:t>
      </w:r>
    </w:p>
    <w:p w14:paraId="773E62DB" w14:textId="77777777" w:rsidR="0071736F" w:rsidRPr="00545BF2" w:rsidRDefault="0071736F" w:rsidP="00C261D7">
      <w:pPr>
        <w:rPr>
          <w:sz w:val="24"/>
          <w:szCs w:val="24"/>
        </w:rPr>
      </w:pPr>
    </w:p>
    <w:p w14:paraId="773E62DC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>Existing Definition:</w:t>
      </w:r>
    </w:p>
    <w:p w14:paraId="773E62DD" w14:textId="77777777" w:rsidR="0071736F" w:rsidRPr="00545BF2" w:rsidRDefault="0071736F" w:rsidP="00C261D7">
      <w:pPr>
        <w:rPr>
          <w:sz w:val="24"/>
          <w:szCs w:val="24"/>
        </w:rPr>
      </w:pPr>
    </w:p>
    <w:p w14:paraId="773E62DE" w14:textId="77777777" w:rsidR="0071736F" w:rsidRPr="00545BF2" w:rsidRDefault="00D44C5B" w:rsidP="00C261D7">
      <w:pPr>
        <w:ind w:left="720"/>
        <w:rPr>
          <w:sz w:val="24"/>
          <w:szCs w:val="24"/>
        </w:rPr>
      </w:pPr>
      <w:sdt>
        <w:sdtPr>
          <w:rPr>
            <w:sz w:val="24"/>
            <w:szCs w:val="24"/>
          </w:rPr>
          <w:id w:val="-476074464"/>
          <w:placeholder>
            <w:docPart w:val="DefaultPlaceholder_1081868574"/>
          </w:placeholder>
          <w:showingPlcHdr/>
          <w:text/>
        </w:sdtPr>
        <w:sdtEndPr/>
        <w:sdtContent>
          <w:r w:rsidR="00C261D7" w:rsidRPr="00105CF2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773E62DF" w14:textId="77777777" w:rsidR="0071736F" w:rsidRPr="00545BF2" w:rsidRDefault="0071736F" w:rsidP="00C261D7">
      <w:pPr>
        <w:rPr>
          <w:sz w:val="24"/>
          <w:szCs w:val="24"/>
        </w:rPr>
      </w:pPr>
    </w:p>
    <w:p w14:paraId="773E62E0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>Proposed Definition:</w:t>
      </w:r>
    </w:p>
    <w:p w14:paraId="773E62E1" w14:textId="77777777" w:rsidR="0071736F" w:rsidRPr="00545BF2" w:rsidRDefault="0071736F" w:rsidP="00C261D7">
      <w:pPr>
        <w:rPr>
          <w:sz w:val="24"/>
          <w:szCs w:val="24"/>
        </w:rPr>
      </w:pPr>
    </w:p>
    <w:p w14:paraId="773E62E2" w14:textId="77777777" w:rsidR="0071736F" w:rsidRPr="00545BF2" w:rsidRDefault="00D44C5B" w:rsidP="00C261D7">
      <w:pPr>
        <w:ind w:left="810"/>
        <w:rPr>
          <w:sz w:val="24"/>
          <w:szCs w:val="24"/>
        </w:rPr>
      </w:pPr>
      <w:sdt>
        <w:sdtPr>
          <w:rPr>
            <w:sz w:val="24"/>
            <w:szCs w:val="24"/>
          </w:rPr>
          <w:id w:val="1511565811"/>
          <w:placeholder>
            <w:docPart w:val="DefaultPlaceholder_1081868574"/>
          </w:placeholder>
          <w:showingPlcHdr/>
          <w:text/>
        </w:sdtPr>
        <w:sdtEndPr/>
        <w:sdtContent>
          <w:r w:rsidR="00C261D7" w:rsidRPr="00105CF2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773E62E3" w14:textId="77777777" w:rsidR="0097314E" w:rsidRPr="00545BF2" w:rsidRDefault="0097314E" w:rsidP="00C261D7">
      <w:pPr>
        <w:rPr>
          <w:sz w:val="24"/>
          <w:szCs w:val="24"/>
        </w:rPr>
      </w:pPr>
    </w:p>
    <w:p w14:paraId="773E62E4" w14:textId="77777777" w:rsidR="0097314E" w:rsidRPr="00545BF2" w:rsidRDefault="0097314E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>Proposed Changes:</w:t>
      </w:r>
    </w:p>
    <w:p w14:paraId="773E62E5" w14:textId="77777777" w:rsidR="0097314E" w:rsidRDefault="0097314E" w:rsidP="00C261D7">
      <w:pPr>
        <w:rPr>
          <w:sz w:val="24"/>
          <w:szCs w:val="24"/>
        </w:rPr>
      </w:pPr>
    </w:p>
    <w:sdt>
      <w:sdtPr>
        <w:rPr>
          <w:sz w:val="24"/>
          <w:szCs w:val="24"/>
        </w:rPr>
        <w:id w:val="1099674043"/>
        <w:placeholder>
          <w:docPart w:val="DefaultPlaceholder_1081868574"/>
        </w:placeholder>
        <w:showingPlcHdr/>
      </w:sdtPr>
      <w:sdtEndPr/>
      <w:sdtContent>
        <w:p w14:paraId="773E62E6" w14:textId="77777777" w:rsidR="00C261D7" w:rsidRPr="00545BF2" w:rsidRDefault="00C261D7" w:rsidP="00C261D7">
          <w:pPr>
            <w:ind w:left="720"/>
            <w:rPr>
              <w:sz w:val="24"/>
              <w:szCs w:val="24"/>
            </w:rPr>
          </w:pPr>
          <w:r w:rsidRPr="00105CF2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773E62E7" w14:textId="77777777" w:rsidR="0071736F" w:rsidRPr="00545BF2" w:rsidRDefault="0071736F" w:rsidP="00C261D7">
      <w:pPr>
        <w:rPr>
          <w:sz w:val="24"/>
          <w:szCs w:val="24"/>
        </w:rPr>
      </w:pPr>
    </w:p>
    <w:p w14:paraId="773E62E8" w14:textId="77777777" w:rsidR="0071736F" w:rsidRPr="00545BF2" w:rsidRDefault="0071736F" w:rsidP="00C261D7">
      <w:pPr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 xml:space="preserve">Objections to the proposed change by any affected school employee may be made to the Indiana Education Employment Relations Board within thirty (30) days of the date of this notice.  </w:t>
      </w:r>
    </w:p>
    <w:p w14:paraId="773E62E9" w14:textId="77777777" w:rsidR="0071736F" w:rsidRPr="00545BF2" w:rsidRDefault="0071736F" w:rsidP="00C261D7">
      <w:pPr>
        <w:rPr>
          <w:sz w:val="24"/>
          <w:szCs w:val="24"/>
        </w:rPr>
      </w:pPr>
    </w:p>
    <w:p w14:paraId="773E62EA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 xml:space="preserve">Any such objections are to be made to: </w:t>
      </w:r>
    </w:p>
    <w:p w14:paraId="773E62EB" w14:textId="77777777" w:rsidR="0071736F" w:rsidRPr="00545BF2" w:rsidRDefault="0071736F" w:rsidP="00C261D7">
      <w:pPr>
        <w:rPr>
          <w:sz w:val="24"/>
          <w:szCs w:val="24"/>
        </w:rPr>
      </w:pPr>
    </w:p>
    <w:p w14:paraId="773E62EC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ab/>
        <w:t>Indiana Education Employment Relations Board</w:t>
      </w:r>
    </w:p>
    <w:p w14:paraId="773E62ED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ab/>
        <w:t>143 West Market Street, Suite 400</w:t>
      </w:r>
    </w:p>
    <w:p w14:paraId="773E62EE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ab/>
        <w:t>Indianapolis, IN 46204</w:t>
      </w:r>
    </w:p>
    <w:p w14:paraId="773E62EF" w14:textId="77777777" w:rsidR="0071736F" w:rsidRPr="00545BF2" w:rsidRDefault="0071736F" w:rsidP="00C261D7">
      <w:pPr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ab/>
        <w:t xml:space="preserve">Email: </w:t>
      </w:r>
      <w:hyperlink r:id="rId7" w:history="1">
        <w:r w:rsidR="00DD1FC2" w:rsidRPr="00545BF2">
          <w:rPr>
            <w:rStyle w:val="Hyperlink"/>
            <w:b/>
            <w:sz w:val="24"/>
            <w:szCs w:val="24"/>
          </w:rPr>
          <w:t>efile@ieerb.in.gov</w:t>
        </w:r>
      </w:hyperlink>
      <w:r w:rsidR="00DD1FC2" w:rsidRPr="00545BF2">
        <w:rPr>
          <w:b/>
          <w:sz w:val="24"/>
          <w:szCs w:val="24"/>
        </w:rPr>
        <w:t xml:space="preserve"> </w:t>
      </w:r>
    </w:p>
    <w:p w14:paraId="773E62F1" w14:textId="6B3B10D7" w:rsidR="0071736F" w:rsidRPr="00545BF2" w:rsidRDefault="0071736F" w:rsidP="00D72BEA">
      <w:pPr>
        <w:ind w:firstLine="720"/>
        <w:rPr>
          <w:sz w:val="24"/>
          <w:szCs w:val="24"/>
        </w:rPr>
      </w:pPr>
      <w:r w:rsidRPr="00545BF2">
        <w:rPr>
          <w:sz w:val="24"/>
          <w:szCs w:val="24"/>
        </w:rPr>
        <w:t>Telephone: (317) 233-6620</w:t>
      </w:r>
      <w:r w:rsidR="00D72BEA">
        <w:rPr>
          <w:sz w:val="24"/>
          <w:szCs w:val="24"/>
        </w:rPr>
        <w:t xml:space="preserve">   </w:t>
      </w:r>
    </w:p>
    <w:p w14:paraId="773E62F2" w14:textId="77777777" w:rsidR="0071736F" w:rsidRPr="00545BF2" w:rsidRDefault="0071736F" w:rsidP="00C261D7">
      <w:pPr>
        <w:rPr>
          <w:sz w:val="24"/>
          <w:szCs w:val="24"/>
        </w:rPr>
      </w:pPr>
    </w:p>
    <w:p w14:paraId="773E62F3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>More information on objections may be found at www.in.gov/ieerb.</w:t>
      </w:r>
    </w:p>
    <w:p w14:paraId="773E62F4" w14:textId="77777777" w:rsidR="0071736F" w:rsidRPr="00545BF2" w:rsidRDefault="0071736F" w:rsidP="00C261D7">
      <w:pPr>
        <w:rPr>
          <w:sz w:val="24"/>
          <w:szCs w:val="24"/>
        </w:rPr>
      </w:pPr>
    </w:p>
    <w:p w14:paraId="773E62F5" w14:textId="77777777" w:rsidR="0071736F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>This posting/mailing authorized by:</w:t>
      </w:r>
    </w:p>
    <w:p w14:paraId="773E62F7" w14:textId="77777777" w:rsidR="0071736F" w:rsidRPr="00545BF2" w:rsidRDefault="0071736F" w:rsidP="00C261D7">
      <w:pPr>
        <w:rPr>
          <w:sz w:val="24"/>
          <w:szCs w:val="24"/>
        </w:rPr>
      </w:pPr>
    </w:p>
    <w:p w14:paraId="299A0E79" w14:textId="77777777" w:rsidR="00CB5F5D" w:rsidRPr="00545BF2" w:rsidRDefault="00CB5F5D" w:rsidP="00C261D7">
      <w:pPr>
        <w:rPr>
          <w:sz w:val="24"/>
          <w:szCs w:val="24"/>
        </w:rPr>
      </w:pPr>
    </w:p>
    <w:p w14:paraId="773E62F8" w14:textId="77777777" w:rsidR="0071736F" w:rsidRPr="00545BF2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>_____________________________________________</w:t>
      </w:r>
    </w:p>
    <w:p w14:paraId="773E62F9" w14:textId="77777777" w:rsidR="0071736F" w:rsidRDefault="0071736F" w:rsidP="00C261D7">
      <w:pPr>
        <w:rPr>
          <w:sz w:val="24"/>
          <w:szCs w:val="24"/>
        </w:rPr>
      </w:pPr>
      <w:r w:rsidRPr="00545BF2">
        <w:rPr>
          <w:sz w:val="24"/>
          <w:szCs w:val="24"/>
        </w:rPr>
        <w:t>For the</w:t>
      </w:r>
      <w:r w:rsidR="00C261D7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358878114"/>
          <w:placeholder>
            <w:docPart w:val="DefaultPlaceholder_1081868575"/>
          </w:placeholder>
          <w:showingPlcHdr/>
          <w:dropDownList>
            <w:listItem w:value="Choose an item."/>
            <w:listItem w:displayText="Exclusive Representative" w:value="Exclusive Representative"/>
            <w:listItem w:displayText="School Employer" w:value="School Employer"/>
          </w:dropDownList>
        </w:sdtPr>
        <w:sdtEndPr/>
        <w:sdtContent>
          <w:r w:rsidR="00C261D7" w:rsidRPr="00105CF2">
            <w:rPr>
              <w:rStyle w:val="PlaceholderText"/>
              <w:rFonts w:eastAsiaTheme="minorHAnsi"/>
            </w:rPr>
            <w:t>Choose an item.</w:t>
          </w:r>
        </w:sdtContent>
      </w:sdt>
      <w:r w:rsidRPr="00545BF2">
        <w:rPr>
          <w:sz w:val="24"/>
          <w:szCs w:val="24"/>
        </w:rPr>
        <w:t xml:space="preserve"> </w:t>
      </w:r>
    </w:p>
    <w:p w14:paraId="773E62FA" w14:textId="77777777" w:rsidR="0071736F" w:rsidRPr="00545BF2" w:rsidRDefault="0071736F" w:rsidP="00C261D7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545BF2">
        <w:rPr>
          <w:b/>
          <w:bCs/>
          <w:kern w:val="32"/>
          <w:sz w:val="24"/>
          <w:szCs w:val="24"/>
        </w:rPr>
        <w:t xml:space="preserve">Notice Date: </w:t>
      </w:r>
      <w:r w:rsidRPr="00545BF2">
        <w:rPr>
          <w:b/>
          <w:bCs/>
          <w:kern w:val="32"/>
          <w:sz w:val="24"/>
          <w:szCs w:val="24"/>
        </w:rPr>
        <w:tab/>
      </w:r>
      <w:r w:rsidRPr="00545BF2">
        <w:rPr>
          <w:b/>
          <w:bCs/>
          <w:kern w:val="32"/>
          <w:sz w:val="24"/>
          <w:szCs w:val="24"/>
        </w:rPr>
        <w:tab/>
      </w:r>
      <w:sdt>
        <w:sdtPr>
          <w:rPr>
            <w:b/>
            <w:bCs/>
            <w:kern w:val="32"/>
            <w:sz w:val="24"/>
            <w:szCs w:val="24"/>
          </w:rPr>
          <w:id w:val="-1618127778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64664" w:rsidRPr="00105CF2">
            <w:rPr>
              <w:rStyle w:val="PlaceholderText"/>
              <w:rFonts w:eastAsiaTheme="minorHAnsi"/>
            </w:rPr>
            <w:t>Click here to enter a date.</w:t>
          </w:r>
        </w:sdtContent>
      </w:sdt>
    </w:p>
    <w:p w14:paraId="773E62FB" w14:textId="02D91D04" w:rsidR="0071736F" w:rsidRPr="00545BF2" w:rsidRDefault="0071736F" w:rsidP="00C261D7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545BF2">
        <w:rPr>
          <w:b/>
          <w:bCs/>
          <w:kern w:val="32"/>
          <w:sz w:val="24"/>
          <w:szCs w:val="24"/>
        </w:rPr>
        <w:t xml:space="preserve">Notice Method: </w:t>
      </w:r>
      <w:r w:rsidRPr="00545BF2">
        <w:rPr>
          <w:b/>
          <w:bCs/>
          <w:kern w:val="32"/>
          <w:sz w:val="24"/>
          <w:szCs w:val="24"/>
        </w:rPr>
        <w:tab/>
      </w:r>
    </w:p>
    <w:p w14:paraId="773E62FC" w14:textId="77777777" w:rsidR="00823AE5" w:rsidRPr="00545BF2" w:rsidRDefault="00823AE5" w:rsidP="00C261D7">
      <w:pPr>
        <w:rPr>
          <w:sz w:val="24"/>
          <w:szCs w:val="24"/>
        </w:rPr>
      </w:pPr>
    </w:p>
    <w:sectPr w:rsidR="00823AE5" w:rsidRPr="00545BF2" w:rsidSect="00545BF2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C0NDa2NDY3sTBS0lEKTi0uzszPAykwrAUACGxUQywAAAA="/>
  </w:docVars>
  <w:rsids>
    <w:rsidRoot w:val="0071736F"/>
    <w:rsid w:val="0004410C"/>
    <w:rsid w:val="00066070"/>
    <w:rsid w:val="000B6F52"/>
    <w:rsid w:val="000F0F03"/>
    <w:rsid w:val="001613D0"/>
    <w:rsid w:val="001F0E27"/>
    <w:rsid w:val="00330D18"/>
    <w:rsid w:val="00363127"/>
    <w:rsid w:val="00400B01"/>
    <w:rsid w:val="004E0B83"/>
    <w:rsid w:val="0052380F"/>
    <w:rsid w:val="00545BF2"/>
    <w:rsid w:val="00692F17"/>
    <w:rsid w:val="0071736F"/>
    <w:rsid w:val="00726B63"/>
    <w:rsid w:val="00823AE5"/>
    <w:rsid w:val="00836C2A"/>
    <w:rsid w:val="0091545D"/>
    <w:rsid w:val="00946967"/>
    <w:rsid w:val="0097314E"/>
    <w:rsid w:val="00AD4709"/>
    <w:rsid w:val="00AE3BAC"/>
    <w:rsid w:val="00AF78B5"/>
    <w:rsid w:val="00B00A5A"/>
    <w:rsid w:val="00B250A2"/>
    <w:rsid w:val="00B4104B"/>
    <w:rsid w:val="00B87841"/>
    <w:rsid w:val="00C261D7"/>
    <w:rsid w:val="00CB5F5D"/>
    <w:rsid w:val="00D37370"/>
    <w:rsid w:val="00D44C5B"/>
    <w:rsid w:val="00D72BEA"/>
    <w:rsid w:val="00DD1FC2"/>
    <w:rsid w:val="00E64664"/>
    <w:rsid w:val="00E83FD5"/>
    <w:rsid w:val="00F01DF0"/>
    <w:rsid w:val="1279C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E62D0"/>
  <w15:chartTrackingRefBased/>
  <w15:docId w15:val="{89ACCC6B-1EAA-4CE2-841B-5D7CFE88A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Theme="minorHAnsi" w:hAnsi="Century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36F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1FC2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261D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250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50A2"/>
  </w:style>
  <w:style w:type="character" w:customStyle="1" w:styleId="CommentTextChar">
    <w:name w:val="Comment Text Char"/>
    <w:basedOn w:val="DefaultParagraphFont"/>
    <w:link w:val="CommentText"/>
    <w:uiPriority w:val="99"/>
    <w:rsid w:val="00B250A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0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0A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4C5B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efile@ieerb.in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EA231-70B3-470E-8A63-DE23AD6C479E}"/>
      </w:docPartPr>
      <w:docPartBody>
        <w:p w:rsidR="00104E08" w:rsidRDefault="004A53AE">
          <w:r w:rsidRPr="00105CF2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2048A-270C-4831-85F5-49EFBF6BFE4D}"/>
      </w:docPartPr>
      <w:docPartBody>
        <w:p w:rsidR="00104E08" w:rsidRDefault="004A53AE">
          <w:r w:rsidRPr="00105CF2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8DA7D-FE16-430D-8F12-2DD38841F839}"/>
      </w:docPartPr>
      <w:docPartBody>
        <w:p w:rsidR="00104E08" w:rsidRDefault="004A53AE">
          <w:r w:rsidRPr="00105CF2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53AE"/>
    <w:rsid w:val="000B6F52"/>
    <w:rsid w:val="00104E08"/>
    <w:rsid w:val="004A53AE"/>
    <w:rsid w:val="0052380F"/>
    <w:rsid w:val="00824C1A"/>
    <w:rsid w:val="009D4EAF"/>
    <w:rsid w:val="00AD4709"/>
    <w:rsid w:val="00AF78B5"/>
    <w:rsid w:val="00E83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53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Uploaded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5B69D8-50B9-492E-8F7F-6758B8A04BD4}">
  <ds:schemaRefs>
    <ds:schemaRef ds:uri="http://schemas.microsoft.com/office/2006/metadata/properties"/>
    <ds:schemaRef ds:uri="http://schemas.microsoft.com/office/infopath/2007/PartnerControls"/>
    <ds:schemaRef ds:uri="7bbe2988-427c-4715-85b6-749445f1c421"/>
    <ds:schemaRef ds:uri="ddb5066c-6899-482b-9ea0-5145f9da9989"/>
  </ds:schemaRefs>
</ds:datastoreItem>
</file>

<file path=customXml/itemProps2.xml><?xml version="1.0" encoding="utf-8"?>
<ds:datastoreItem xmlns:ds="http://schemas.openxmlformats.org/officeDocument/2006/customXml" ds:itemID="{BE4275A2-D66A-4002-9F96-8C05949F79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027141-C2A2-410A-926E-BE7D1C1DDF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7</Characters>
  <Application>Microsoft Office Word</Application>
  <DocSecurity>0</DocSecurity>
  <Lines>7</Lines>
  <Paragraphs>2</Paragraphs>
  <ScaleCrop>false</ScaleCrop>
  <Company>State of Indiana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John A</dc:creator>
  <cp:keywords/>
  <dc:description/>
  <cp:lastModifiedBy>Lahr, Erin</cp:lastModifiedBy>
  <cp:revision>2</cp:revision>
  <dcterms:created xsi:type="dcterms:W3CDTF">2025-08-04T13:15:00Z</dcterms:created>
  <dcterms:modified xsi:type="dcterms:W3CDTF">2025-08-04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MediaServiceImageTags">
    <vt:lpwstr/>
  </property>
</Properties>
</file>